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3B7" w:rsidRPr="004A7E60" w:rsidRDefault="00415F61" w:rsidP="003D05CB">
      <w:pPr>
        <w:jc w:val="center"/>
        <w:rPr>
          <w:rFonts w:ascii="Times New Roman" w:eastAsia="黑体" w:hAnsi="Times New Roman" w:cs="Times New Roman"/>
          <w:sz w:val="44"/>
          <w:szCs w:val="44"/>
        </w:rPr>
      </w:pPr>
      <w:r w:rsidRPr="004A7E60">
        <w:rPr>
          <w:rFonts w:ascii="Times New Roman" w:eastAsia="黑体" w:hAnsi="Times New Roman" w:cs="Times New Roman"/>
          <w:sz w:val="44"/>
          <w:szCs w:val="44"/>
        </w:rPr>
        <w:t>User guide of Project 4</w:t>
      </w:r>
    </w:p>
    <w:p w:rsidR="00B16B2C" w:rsidRDefault="00B16B2C" w:rsidP="003D05CB">
      <w:pPr>
        <w:rPr>
          <w:rFonts w:ascii="Times New Roman" w:eastAsia="黑体" w:hAnsi="Times New Roman" w:cs="Times New Roman"/>
          <w:sz w:val="30"/>
          <w:szCs w:val="30"/>
        </w:rPr>
      </w:pPr>
    </w:p>
    <w:p w:rsidR="00135046" w:rsidRDefault="00135046" w:rsidP="003D05CB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Run</w:t>
      </w:r>
      <w:r>
        <w:rPr>
          <w:rFonts w:ascii="Times New Roman" w:eastAsia="黑体" w:hAnsi="Times New Roman" w:cs="Times New Roman"/>
          <w:sz w:val="30"/>
          <w:szCs w:val="30"/>
        </w:rPr>
        <w:t xml:space="preserve"> the run.bat in Administration Mode</w:t>
      </w:r>
      <w:r w:rsidR="00987C37">
        <w:rPr>
          <w:rFonts w:ascii="Times New Roman" w:eastAsia="黑体" w:hAnsi="Times New Roman" w:cs="Times New Roman"/>
          <w:sz w:val="30"/>
          <w:szCs w:val="30"/>
        </w:rPr>
        <w:t>.</w:t>
      </w:r>
    </w:p>
    <w:p w:rsidR="00B16B2C" w:rsidRDefault="00B16B2C" w:rsidP="003D05CB">
      <w:pPr>
        <w:rPr>
          <w:rFonts w:ascii="Times New Roman" w:eastAsia="黑体" w:hAnsi="Times New Roman" w:cs="Times New Roman"/>
          <w:b/>
          <w:sz w:val="32"/>
          <w:szCs w:val="30"/>
        </w:rPr>
      </w:pPr>
    </w:p>
    <w:p w:rsidR="00B16B2C" w:rsidRPr="00B16B2C" w:rsidRDefault="00B16B2C" w:rsidP="003D05CB">
      <w:pPr>
        <w:rPr>
          <w:rFonts w:ascii="Times New Roman" w:eastAsia="黑体" w:hAnsi="Times New Roman" w:cs="Times New Roman"/>
          <w:b/>
          <w:sz w:val="30"/>
          <w:szCs w:val="30"/>
        </w:rPr>
      </w:pPr>
      <w:r w:rsidRPr="00B16B2C">
        <w:rPr>
          <w:rFonts w:ascii="Times New Roman" w:eastAsia="黑体" w:hAnsi="Times New Roman" w:cs="Times New Roman"/>
          <w:b/>
          <w:sz w:val="32"/>
          <w:szCs w:val="30"/>
        </w:rPr>
        <w:t xml:space="preserve">For TA: </w:t>
      </w:r>
    </w:p>
    <w:p w:rsidR="003D05CB" w:rsidRDefault="00624436" w:rsidP="003D05CB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Test Demo WILL BE AT THE END OF THIS DOCUMENT.</w:t>
      </w:r>
    </w:p>
    <w:p w:rsidR="00B16B2C" w:rsidRDefault="00B16B2C" w:rsidP="003D05CB">
      <w:pPr>
        <w:rPr>
          <w:rFonts w:ascii="Times New Roman" w:eastAsia="黑体" w:hAnsi="Times New Roman" w:cs="Times New Roman"/>
          <w:sz w:val="30"/>
          <w:szCs w:val="30"/>
        </w:rPr>
      </w:pPr>
    </w:p>
    <w:p w:rsidR="008E3CAC" w:rsidRPr="00624436" w:rsidRDefault="008E3CAC" w:rsidP="003D05CB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During Running Time, The Console will display where I implement the Requirement 2-10.</w:t>
      </w:r>
    </w:p>
    <w:p w:rsidR="00415F61" w:rsidRPr="00415F61" w:rsidRDefault="00415F61" w:rsidP="00415F61">
      <w:pPr>
        <w:pStyle w:val="a3"/>
        <w:numPr>
          <w:ilvl w:val="0"/>
          <w:numId w:val="1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Send Test Request</w:t>
      </w:r>
    </w:p>
    <w:p w:rsidR="00415F61" w:rsidRDefault="00415F61" w:rsidP="00415F61">
      <w:pPr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9BF8FD" wp14:editId="7231B1B3">
            <wp:extent cx="5000000" cy="3333333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3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F61" w:rsidRDefault="00415F61" w:rsidP="00415F61">
      <w:pPr>
        <w:pStyle w:val="a3"/>
        <w:ind w:left="360" w:firstLineChars="0" w:firstLine="0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Click </w:t>
      </w:r>
      <w:r>
        <w:rPr>
          <w:rFonts w:ascii="Times New Roman" w:eastAsia="黑体" w:hAnsi="Times New Roman" w:cs="Times New Roman"/>
          <w:sz w:val="24"/>
          <w:szCs w:val="24"/>
        </w:rPr>
        <w:t>“Connect Server”, it will enable “SendMsg”</w:t>
      </w:r>
    </w:p>
    <w:p w:rsidR="00415F61" w:rsidRDefault="00415F61" w:rsidP="00415F61">
      <w:pPr>
        <w:pStyle w:val="a3"/>
        <w:ind w:left="360" w:firstLineChars="0" w:firstLine="0"/>
        <w:jc w:val="center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4100F2" wp14:editId="37B03A23">
            <wp:extent cx="5000000" cy="3333333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3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F61" w:rsidRDefault="00415F61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Click </w:t>
      </w:r>
      <w:r>
        <w:rPr>
          <w:rFonts w:ascii="Times New Roman" w:eastAsia="黑体" w:hAnsi="Times New Roman" w:cs="Times New Roman"/>
          <w:sz w:val="24"/>
          <w:szCs w:val="24"/>
        </w:rPr>
        <w:t>“A</w:t>
      </w:r>
      <w:r>
        <w:rPr>
          <w:rFonts w:ascii="Times New Roman" w:eastAsia="黑体" w:hAnsi="Times New Roman" w:cs="Times New Roman" w:hint="eastAsia"/>
          <w:sz w:val="24"/>
          <w:szCs w:val="24"/>
        </w:rPr>
        <w:t>dd</w:t>
      </w:r>
      <w:r>
        <w:rPr>
          <w:rFonts w:ascii="Times New Roman" w:eastAsia="黑体" w:hAnsi="Times New Roman" w:cs="Times New Roman"/>
          <w:sz w:val="24"/>
          <w:szCs w:val="24"/>
        </w:rPr>
        <w:t xml:space="preserve"> Code”, it will copy TestCode Box to Code List. And Click ”Add Test”. It will create a Test and show in the ListBox. And Finally we click “SendMsg”. It will Send the request by Message, including author, TestName, TestDriver, TestCode.</w:t>
      </w:r>
    </w:p>
    <w:p w:rsidR="008E3CAC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8E3CAC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This</w:t>
      </w:r>
      <w:r>
        <w:rPr>
          <w:rFonts w:ascii="Times New Roman" w:eastAsia="黑体" w:hAnsi="Times New Roman" w:cs="Times New Roman"/>
          <w:sz w:val="24"/>
          <w:szCs w:val="24"/>
        </w:rPr>
        <w:t xml:space="preserve"> Application support concurrent running.</w:t>
      </w:r>
    </w:p>
    <w:p w:rsidR="008E3CAC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35399D" wp14:editId="51933CF3">
            <wp:extent cx="4885714" cy="322857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/>
          <w:sz w:val="24"/>
          <w:szCs w:val="24"/>
        </w:rPr>
        <w:t>Then, Click “SendMsg”. The GUI will show the log, and the Console will display the running time.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2AEFD5" wp14:editId="6FFE28A3">
            <wp:extent cx="4847619" cy="29619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2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20D5F2" wp14:editId="159A4EDB">
            <wp:extent cx="4885714" cy="322857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DCB" w:rsidRDefault="00D65D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If you start</w:t>
      </w:r>
      <w:r>
        <w:rPr>
          <w:rFonts w:ascii="Times New Roman" w:eastAsia="黑体" w:hAnsi="Times New Roman" w:cs="Times New Roman"/>
          <w:sz w:val="24"/>
          <w:szCs w:val="24"/>
        </w:rPr>
        <w:t xml:space="preserve"> a GUI, there will also a console like figure above, and it will display some information about the test result and the connection between Client and Servers.</w:t>
      </w:r>
    </w:p>
    <w:p w:rsidR="00B16B2C" w:rsidRDefault="00B16B2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黑体" w:hAnsi="Times New Roman" w:cs="Times New Roman" w:hint="eastAsia"/>
          <w:sz w:val="24"/>
          <w:szCs w:val="24"/>
        </w:rPr>
        <w:t>But, if in your request, repository has no file you want, it will alert.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F37568F" wp14:editId="6DE70881">
            <wp:extent cx="5000000" cy="3333333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3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CAC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1BB28B53" wp14:editId="739188CB">
            <wp:extent cx="4885714" cy="322857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3D05CB" w:rsidRPr="00415F61" w:rsidRDefault="003D05CB" w:rsidP="003D05CB">
      <w:pPr>
        <w:pStyle w:val="a3"/>
        <w:numPr>
          <w:ilvl w:val="0"/>
          <w:numId w:val="1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Repository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Click </w:t>
      </w:r>
      <w:r>
        <w:rPr>
          <w:rFonts w:ascii="Times New Roman" w:eastAsia="黑体" w:hAnsi="Times New Roman" w:cs="Times New Roman"/>
          <w:sz w:val="24"/>
          <w:szCs w:val="24"/>
        </w:rPr>
        <w:t>“Browse” you can select one or more files, and send to Repository.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5C3C934" wp14:editId="3794C558">
            <wp:extent cx="4885714" cy="322857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The Repository will show the </w:t>
      </w:r>
      <w:r>
        <w:rPr>
          <w:rFonts w:ascii="Times New Roman" w:eastAsia="黑体" w:hAnsi="Times New Roman" w:cs="Times New Roman"/>
          <w:sz w:val="24"/>
          <w:szCs w:val="24"/>
        </w:rPr>
        <w:t>sending files and receiving files.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875E84" wp14:editId="1CE4C287">
            <wp:extent cx="4847619" cy="296190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2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Click </w:t>
      </w:r>
      <w:r>
        <w:rPr>
          <w:rFonts w:ascii="Times New Roman" w:eastAsia="黑体" w:hAnsi="Times New Roman" w:cs="Times New Roman"/>
          <w:sz w:val="24"/>
          <w:szCs w:val="24"/>
        </w:rPr>
        <w:t>“.dll””.txt””(All)”, it will show this type of files.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4BE3BB" wp14:editId="56772A84">
            <wp:extent cx="5274310" cy="3484245"/>
            <wp:effectExtent l="0" t="0" r="2540" b="1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 xml:space="preserve">And you can click </w:t>
      </w:r>
      <w:r>
        <w:rPr>
          <w:rFonts w:ascii="Times New Roman" w:eastAsia="黑体" w:hAnsi="Times New Roman" w:cs="Times New Roman"/>
          <w:sz w:val="24"/>
          <w:szCs w:val="24"/>
        </w:rPr>
        <w:t>“Download” , the choose the folder to save the file. Or you can click “Delete”.</w:t>
      </w:r>
    </w:p>
    <w:p w:rsidR="003D05CB" w:rsidRPr="00415F61" w:rsidRDefault="003D05CB" w:rsidP="003D05CB">
      <w:pPr>
        <w:pStyle w:val="a3"/>
        <w:numPr>
          <w:ilvl w:val="0"/>
          <w:numId w:val="1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Query</w:t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89545F" wp14:editId="204ACF7C">
            <wp:extent cx="4847619" cy="296190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2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CAC" w:rsidRDefault="008E3CAC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2C91C7" wp14:editId="0EE34D83">
            <wp:extent cx="4885714" cy="322857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5CB" w:rsidRDefault="003D05CB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  <w:r>
        <w:rPr>
          <w:rFonts w:ascii="Times New Roman" w:eastAsia="黑体" w:hAnsi="Times New Roman" w:cs="Times New Roman" w:hint="eastAsia"/>
          <w:sz w:val="24"/>
          <w:szCs w:val="24"/>
        </w:rPr>
        <w:t>Input the keywords in</w:t>
      </w:r>
      <w:r>
        <w:rPr>
          <w:rFonts w:ascii="Times New Roman" w:eastAsia="黑体" w:hAnsi="Times New Roman" w:cs="Times New Roman"/>
          <w:sz w:val="24"/>
          <w:szCs w:val="24"/>
        </w:rPr>
        <w:t>to the TextBox, and click “search”, it will return all the matched logs, and you can choose one item and click “Download”, or you can click “Download All” or “Delete”.</w:t>
      </w:r>
    </w:p>
    <w:p w:rsidR="00624436" w:rsidRDefault="00624436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p w:rsid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Test Demo:</w:t>
      </w:r>
    </w:p>
    <w:p w:rsid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In this project, We start three projects concurrently. They are Repository, Test Executive and TestHarnessEntry.</w:t>
      </w:r>
    </w:p>
    <w:p w:rsid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In TestHarnessEntry, we will use start two GUI clients concurrently.</w:t>
      </w:r>
    </w:p>
    <w:p w:rsid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 xml:space="preserve">And in each client, </w:t>
      </w:r>
    </w:p>
    <w:p w:rsidR="00624436" w:rsidRDefault="00624436" w:rsidP="00624436">
      <w:pPr>
        <w:pStyle w:val="a3"/>
        <w:numPr>
          <w:ilvl w:val="0"/>
          <w:numId w:val="3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 w:rsidRPr="00624436">
        <w:rPr>
          <w:rFonts w:ascii="Times New Roman" w:eastAsia="黑体" w:hAnsi="Times New Roman" w:cs="Times New Roman"/>
          <w:sz w:val="30"/>
          <w:szCs w:val="30"/>
        </w:rPr>
        <w:t xml:space="preserve">click “Connect </w:t>
      </w:r>
      <w:r>
        <w:rPr>
          <w:rFonts w:ascii="Times New Roman" w:eastAsia="黑体" w:hAnsi="Times New Roman" w:cs="Times New Roman"/>
          <w:sz w:val="30"/>
          <w:szCs w:val="30"/>
        </w:rPr>
        <w:t>Server”</w:t>
      </w:r>
    </w:p>
    <w:p w:rsidR="00624436" w:rsidRDefault="00624436" w:rsidP="0085051B">
      <w:pPr>
        <w:pStyle w:val="a3"/>
        <w:numPr>
          <w:ilvl w:val="0"/>
          <w:numId w:val="3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click “Add Code”, “Add Test”</w:t>
      </w:r>
      <w:r w:rsidR="0085051B">
        <w:rPr>
          <w:rFonts w:ascii="Times New Roman" w:eastAsia="黑体" w:hAnsi="Times New Roman" w:cs="Times New Roman"/>
          <w:sz w:val="30"/>
          <w:szCs w:val="30"/>
        </w:rPr>
        <w:t>. For one test, the test driver is “TestDriver.dll”, test code is “TestedCode.dll”. The other test, the test driver is “AnotherTestDriver.dll”, test code is “AnotherTestedCode.dll”.</w:t>
      </w:r>
    </w:p>
    <w:p w:rsidR="00624436" w:rsidRDefault="00624436" w:rsidP="00624436">
      <w:pPr>
        <w:pStyle w:val="a3"/>
        <w:numPr>
          <w:ilvl w:val="0"/>
          <w:numId w:val="3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click “SendMsg”.</w:t>
      </w:r>
    </w:p>
    <w:p w:rsidR="00624436" w:rsidRDefault="00624436" w:rsidP="00624436">
      <w:pPr>
        <w:pStyle w:val="a3"/>
        <w:numPr>
          <w:ilvl w:val="0"/>
          <w:numId w:val="3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See the Console and the GUI, it will return a log.</w:t>
      </w:r>
    </w:p>
    <w:p w:rsid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</w:p>
    <w:p w:rsidR="00624436" w:rsidRPr="00624436" w:rsidRDefault="00624436" w:rsidP="00624436">
      <w:pPr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 w:hint="eastAsia"/>
          <w:sz w:val="30"/>
          <w:szCs w:val="30"/>
        </w:rPr>
        <w:t>If you want to test if one file does not in Repository</w:t>
      </w:r>
    </w:p>
    <w:p w:rsidR="00624436" w:rsidRDefault="00624436" w:rsidP="00624436">
      <w:pPr>
        <w:pStyle w:val="a3"/>
        <w:numPr>
          <w:ilvl w:val="0"/>
          <w:numId w:val="4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 w:rsidRPr="00624436">
        <w:rPr>
          <w:rFonts w:ascii="Times New Roman" w:eastAsia="黑体" w:hAnsi="Times New Roman" w:cs="Times New Roman"/>
          <w:sz w:val="30"/>
          <w:szCs w:val="30"/>
        </w:rPr>
        <w:t xml:space="preserve">click “Connect </w:t>
      </w:r>
      <w:r>
        <w:rPr>
          <w:rFonts w:ascii="Times New Roman" w:eastAsia="黑体" w:hAnsi="Times New Roman" w:cs="Times New Roman"/>
          <w:sz w:val="30"/>
          <w:szCs w:val="30"/>
        </w:rPr>
        <w:t>Server”</w:t>
      </w:r>
    </w:p>
    <w:p w:rsidR="00624436" w:rsidRDefault="00624436" w:rsidP="00624436">
      <w:pPr>
        <w:pStyle w:val="a3"/>
        <w:numPr>
          <w:ilvl w:val="0"/>
          <w:numId w:val="4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Change the TestCode Box to other arbitrary value</w:t>
      </w:r>
    </w:p>
    <w:p w:rsidR="00624436" w:rsidRDefault="00624436" w:rsidP="00624436">
      <w:pPr>
        <w:pStyle w:val="a3"/>
        <w:numPr>
          <w:ilvl w:val="0"/>
          <w:numId w:val="4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click “Add Code”, “Add Test”</w:t>
      </w:r>
      <w:r w:rsidR="00E14511">
        <w:rPr>
          <w:rFonts w:ascii="Times New Roman" w:eastAsia="黑体" w:hAnsi="Times New Roman" w:cs="Times New Roman"/>
          <w:sz w:val="30"/>
          <w:szCs w:val="30"/>
        </w:rPr>
        <w:t>.</w:t>
      </w:r>
      <w:r w:rsidR="00E14511" w:rsidRPr="00E14511">
        <w:rPr>
          <w:rFonts w:ascii="Times New Roman" w:eastAsia="黑体" w:hAnsi="Times New Roman" w:cs="Times New Roman"/>
          <w:sz w:val="30"/>
          <w:szCs w:val="30"/>
        </w:rPr>
        <w:t xml:space="preserve"> </w:t>
      </w:r>
      <w:r w:rsidR="00E14511">
        <w:rPr>
          <w:rFonts w:ascii="Times New Roman" w:eastAsia="黑体" w:hAnsi="Times New Roman" w:cs="Times New Roman"/>
          <w:sz w:val="30"/>
          <w:szCs w:val="30"/>
        </w:rPr>
        <w:t>For one test, the test driver is “TestDriver.dll”, test code is “TestedCode.dll”. The other test, the test driver is “AnotherTestDriver.dll”, test code is “AnotherTestedCode.dll”.</w:t>
      </w:r>
    </w:p>
    <w:p w:rsidR="00624436" w:rsidRDefault="00624436" w:rsidP="00624436">
      <w:pPr>
        <w:pStyle w:val="a3"/>
        <w:numPr>
          <w:ilvl w:val="0"/>
          <w:numId w:val="4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click “SendMsg”.</w:t>
      </w:r>
    </w:p>
    <w:p w:rsidR="00624436" w:rsidRDefault="00624436" w:rsidP="00624436">
      <w:pPr>
        <w:pStyle w:val="a3"/>
        <w:numPr>
          <w:ilvl w:val="0"/>
          <w:numId w:val="4"/>
        </w:numPr>
        <w:ind w:firstLineChars="0"/>
        <w:rPr>
          <w:rFonts w:ascii="Times New Roman" w:eastAsia="黑体" w:hAnsi="Times New Roman" w:cs="Times New Roman"/>
          <w:sz w:val="30"/>
          <w:szCs w:val="30"/>
        </w:rPr>
      </w:pPr>
      <w:r>
        <w:rPr>
          <w:rFonts w:ascii="Times New Roman" w:eastAsia="黑体" w:hAnsi="Times New Roman" w:cs="Times New Roman"/>
          <w:sz w:val="30"/>
          <w:szCs w:val="30"/>
        </w:rPr>
        <w:t>See the GUI and Console, it will alert “*** do not exist in Repository”</w:t>
      </w:r>
    </w:p>
    <w:p w:rsidR="00624436" w:rsidRPr="00624436" w:rsidRDefault="00624436" w:rsidP="003D05CB">
      <w:pPr>
        <w:pStyle w:val="a3"/>
        <w:ind w:left="360" w:firstLineChars="0" w:firstLine="0"/>
        <w:jc w:val="left"/>
        <w:rPr>
          <w:rFonts w:ascii="Times New Roman" w:eastAsia="黑体" w:hAnsi="Times New Roman" w:cs="Times New Roman"/>
          <w:sz w:val="24"/>
          <w:szCs w:val="24"/>
        </w:rPr>
      </w:pPr>
    </w:p>
    <w:sectPr w:rsidR="00624436" w:rsidRPr="006244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1EE4" w:rsidRDefault="00F71EE4" w:rsidP="0085051B">
      <w:r>
        <w:separator/>
      </w:r>
    </w:p>
  </w:endnote>
  <w:endnote w:type="continuationSeparator" w:id="0">
    <w:p w:rsidR="00F71EE4" w:rsidRDefault="00F71EE4" w:rsidP="00850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1EE4" w:rsidRDefault="00F71EE4" w:rsidP="0085051B">
      <w:r>
        <w:separator/>
      </w:r>
    </w:p>
  </w:footnote>
  <w:footnote w:type="continuationSeparator" w:id="0">
    <w:p w:rsidR="00F71EE4" w:rsidRDefault="00F71EE4" w:rsidP="00850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909EE"/>
    <w:multiLevelType w:val="hybridMultilevel"/>
    <w:tmpl w:val="93E8A4BC"/>
    <w:lvl w:ilvl="0" w:tplc="3AFC25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521496"/>
    <w:multiLevelType w:val="hybridMultilevel"/>
    <w:tmpl w:val="AD6EDCC4"/>
    <w:lvl w:ilvl="0" w:tplc="D1E48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58F0403D"/>
    <w:multiLevelType w:val="hybridMultilevel"/>
    <w:tmpl w:val="11BCC2A6"/>
    <w:lvl w:ilvl="0" w:tplc="A4F27ED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B9659C8"/>
    <w:multiLevelType w:val="hybridMultilevel"/>
    <w:tmpl w:val="B8588850"/>
    <w:lvl w:ilvl="0" w:tplc="56903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zE2N7E0NTIyNLVU0lEKTi0uzszPAykwqQUAmhrObCwAAAA="/>
  </w:docVars>
  <w:rsids>
    <w:rsidRoot w:val="00415F61"/>
    <w:rsid w:val="00065015"/>
    <w:rsid w:val="00122AB8"/>
    <w:rsid w:val="00135046"/>
    <w:rsid w:val="00193D6C"/>
    <w:rsid w:val="002A4FB6"/>
    <w:rsid w:val="002B33B7"/>
    <w:rsid w:val="003C319C"/>
    <w:rsid w:val="003D05CB"/>
    <w:rsid w:val="00410155"/>
    <w:rsid w:val="00415F61"/>
    <w:rsid w:val="004838D6"/>
    <w:rsid w:val="004A7E60"/>
    <w:rsid w:val="00590F0F"/>
    <w:rsid w:val="005E63EA"/>
    <w:rsid w:val="00624436"/>
    <w:rsid w:val="006A13FB"/>
    <w:rsid w:val="007967FC"/>
    <w:rsid w:val="00845C26"/>
    <w:rsid w:val="0085051B"/>
    <w:rsid w:val="00865FFD"/>
    <w:rsid w:val="008E3CAC"/>
    <w:rsid w:val="00986AE4"/>
    <w:rsid w:val="00987C37"/>
    <w:rsid w:val="00B16B2C"/>
    <w:rsid w:val="00B31DE7"/>
    <w:rsid w:val="00C2312D"/>
    <w:rsid w:val="00D221F4"/>
    <w:rsid w:val="00D65DCB"/>
    <w:rsid w:val="00E14511"/>
    <w:rsid w:val="00F46BD0"/>
    <w:rsid w:val="00F71EE4"/>
    <w:rsid w:val="00F97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FD1D1"/>
  <w15:chartTrackingRefBased/>
  <w15:docId w15:val="{34CAE913-4A22-41EE-93A9-73C6E32F4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15F61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505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5051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505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5051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8</Pages>
  <Words>355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嘉炜</dc:creator>
  <cp:keywords/>
  <dc:description/>
  <cp:lastModifiedBy>王嘉炜</cp:lastModifiedBy>
  <cp:revision>9</cp:revision>
  <dcterms:created xsi:type="dcterms:W3CDTF">2016-11-21T01:30:00Z</dcterms:created>
  <dcterms:modified xsi:type="dcterms:W3CDTF">2016-11-22T04:47:00Z</dcterms:modified>
</cp:coreProperties>
</file>